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7C263" w14:textId="04DD0C52" w:rsidR="00B84FAD" w:rsidRPr="00ED7833" w:rsidRDefault="00B84FAD" w:rsidP="00ED7833"/>
    <w:p w14:paraId="59C7C264" w14:textId="2C56335A" w:rsidR="0058326E" w:rsidRPr="00512EEB" w:rsidRDefault="0058326E" w:rsidP="00512EEB">
      <w:pPr>
        <w:jc w:val="center"/>
        <w:rPr>
          <w:rFonts w:ascii="KG Primary Penmanship" w:hAnsi="KG Primary Penmanship"/>
          <w:b/>
          <w:sz w:val="36"/>
          <w:szCs w:val="36"/>
        </w:rPr>
      </w:pPr>
      <w:r w:rsidRPr="00512EEB">
        <w:rPr>
          <w:rFonts w:ascii="KG Primary Penmanship" w:hAnsi="KG Primary Penmanship"/>
          <w:b/>
          <w:sz w:val="36"/>
          <w:szCs w:val="36"/>
        </w:rPr>
        <w:t>Brumby Elementary School</w:t>
      </w:r>
      <w:r w:rsidR="00512EEB">
        <w:rPr>
          <w:rFonts w:ascii="KG Primary Penmanship" w:hAnsi="KG Primary Penmanship"/>
          <w:b/>
          <w:sz w:val="36"/>
          <w:szCs w:val="36"/>
        </w:rPr>
        <w:t xml:space="preserve"> </w:t>
      </w:r>
      <w:r w:rsidR="005B346A" w:rsidRPr="00512EEB">
        <w:rPr>
          <w:rFonts w:ascii="KG Primary Penmanship" w:hAnsi="KG Primary Penmanship"/>
          <w:b/>
          <w:bCs/>
          <w:sz w:val="36"/>
          <w:szCs w:val="36"/>
        </w:rPr>
        <w:t>20</w:t>
      </w:r>
      <w:r w:rsidR="000A2DEF" w:rsidRPr="00512EEB">
        <w:rPr>
          <w:rFonts w:ascii="KG Primary Penmanship" w:hAnsi="KG Primary Penmanship"/>
          <w:b/>
          <w:bCs/>
          <w:sz w:val="36"/>
          <w:szCs w:val="36"/>
        </w:rPr>
        <w:t>2</w:t>
      </w:r>
      <w:r w:rsidR="00734899">
        <w:rPr>
          <w:rFonts w:ascii="KG Primary Penmanship" w:hAnsi="KG Primary Penmanship"/>
          <w:b/>
          <w:bCs/>
          <w:sz w:val="36"/>
          <w:szCs w:val="36"/>
        </w:rPr>
        <w:t>4</w:t>
      </w:r>
      <w:r w:rsidR="00310BA0" w:rsidRPr="00512EEB">
        <w:rPr>
          <w:rFonts w:ascii="KG Primary Penmanship" w:hAnsi="KG Primary Penmanship"/>
          <w:b/>
          <w:bCs/>
          <w:sz w:val="36"/>
          <w:szCs w:val="36"/>
        </w:rPr>
        <w:t>-20</w:t>
      </w:r>
      <w:r w:rsidR="005B5956" w:rsidRPr="00512EEB">
        <w:rPr>
          <w:rFonts w:ascii="KG Primary Penmanship" w:hAnsi="KG Primary Penmanship"/>
          <w:b/>
          <w:bCs/>
          <w:sz w:val="36"/>
          <w:szCs w:val="36"/>
        </w:rPr>
        <w:t>2</w:t>
      </w:r>
      <w:r w:rsidR="00734899">
        <w:rPr>
          <w:rFonts w:ascii="KG Primary Penmanship" w:hAnsi="KG Primary Penmanship"/>
          <w:b/>
          <w:bCs/>
          <w:sz w:val="36"/>
          <w:szCs w:val="36"/>
        </w:rPr>
        <w:t>5</w:t>
      </w:r>
    </w:p>
    <w:p w14:paraId="59C7C265" w14:textId="2C3982BF" w:rsidR="00E47492" w:rsidRPr="00512EEB" w:rsidRDefault="004C658B" w:rsidP="00512EEB">
      <w:pPr>
        <w:pStyle w:val="Caption"/>
        <w:ind w:left="0" w:firstLine="0"/>
        <w:jc w:val="center"/>
        <w:rPr>
          <w:rFonts w:ascii="KG Primary Penmanship" w:hAnsi="KG Primary Penmanship"/>
          <w:sz w:val="32"/>
          <w:szCs w:val="32"/>
        </w:rPr>
      </w:pPr>
      <w:r w:rsidRPr="00512EEB">
        <w:rPr>
          <w:rFonts w:ascii="KG Primary Penmanship" w:hAnsi="KG Primary Penmanship"/>
          <w:sz w:val="32"/>
          <w:szCs w:val="32"/>
        </w:rPr>
        <w:t>Supply List</w:t>
      </w:r>
      <w:r w:rsidR="00F059BB" w:rsidRPr="00512EEB">
        <w:rPr>
          <w:rFonts w:ascii="KG Primary Penmanship" w:hAnsi="KG Primary Penmanship"/>
          <w:sz w:val="32"/>
          <w:szCs w:val="32"/>
        </w:rPr>
        <w:t xml:space="preserve"> -</w:t>
      </w:r>
      <w:r w:rsidR="00E47492" w:rsidRPr="00512EEB">
        <w:rPr>
          <w:rFonts w:ascii="KG Primary Penmanship" w:hAnsi="KG Primary Penmanship"/>
          <w:sz w:val="32"/>
          <w:szCs w:val="32"/>
        </w:rPr>
        <w:t xml:space="preserve"> 5</w:t>
      </w:r>
    </w:p>
    <w:p w14:paraId="59C7C27E" w14:textId="69AE99B8" w:rsidR="00DE6B16" w:rsidRPr="0052143F" w:rsidRDefault="00C60284" w:rsidP="0058326E">
      <w:pPr>
        <w:ind w:right="-1800"/>
        <w:rPr>
          <w:b/>
        </w:rPr>
      </w:pPr>
      <w:r>
        <w:tab/>
      </w:r>
      <w:r>
        <w:tab/>
      </w:r>
      <w:r>
        <w:tab/>
      </w:r>
      <w:r>
        <w:tab/>
      </w:r>
    </w:p>
    <w:p w14:paraId="59C7C27F" w14:textId="6F74C8C9" w:rsidR="00E47492" w:rsidRPr="00512EEB" w:rsidRDefault="00227870" w:rsidP="0058326E">
      <w:pPr>
        <w:ind w:right="-1800"/>
        <w:rPr>
          <w:rFonts w:ascii="KG Primary Penmanship" w:hAnsi="KG Primary Penmanship"/>
          <w:b/>
          <w:bCs/>
          <w:sz w:val="28"/>
          <w:u w:val="single"/>
        </w:rPr>
      </w:pPr>
      <w:r w:rsidRPr="00512EEB">
        <w:rPr>
          <w:rFonts w:ascii="KG Primary Penmanship" w:hAnsi="KG Primary Penmanship"/>
          <w:b/>
          <w:bCs/>
          <w:sz w:val="28"/>
          <w:u w:val="single"/>
        </w:rPr>
        <w:t>F</w:t>
      </w:r>
      <w:r w:rsidR="0058326E" w:rsidRPr="00512EEB">
        <w:rPr>
          <w:rFonts w:ascii="KG Primary Penmanship" w:hAnsi="KG Primary Penmanship"/>
          <w:b/>
          <w:bCs/>
          <w:sz w:val="28"/>
          <w:u w:val="single"/>
        </w:rPr>
        <w:t>ifth grade</w:t>
      </w:r>
      <w:r w:rsidR="00586EC5" w:rsidRPr="00512EEB">
        <w:rPr>
          <w:rFonts w:ascii="KG Primary Penmanship" w:hAnsi="KG Primary Penmanship"/>
          <w:b/>
          <w:bCs/>
          <w:sz w:val="28"/>
          <w:u w:val="single"/>
        </w:rPr>
        <w:t>*</w:t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           </w:t>
      </w:r>
      <w:r w:rsidR="00512EEB">
        <w:rPr>
          <w:rFonts w:ascii="KG Primary Penmanship" w:hAnsi="KG Primary Penmanship"/>
          <w:b/>
          <w:bCs/>
          <w:sz w:val="28"/>
          <w:u w:val="single"/>
        </w:rPr>
        <w:t xml:space="preserve">                </w:t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                      </w:t>
      </w:r>
      <w:r w:rsidR="004C1EC6" w:rsidRPr="00512EEB">
        <w:rPr>
          <w:rFonts w:ascii="KG Primary Penmanship" w:hAnsi="KG Primary Penmanship"/>
          <w:b/>
          <w:bCs/>
          <w:sz w:val="28"/>
          <w:u w:val="single"/>
        </w:rPr>
        <w:tab/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</w:t>
      </w:r>
      <w:r w:rsidR="00512EEB">
        <w:rPr>
          <w:rFonts w:ascii="KG Primary Penmanship" w:hAnsi="KG Primary Penmanship"/>
          <w:b/>
          <w:bCs/>
          <w:sz w:val="28"/>
          <w:u w:val="single"/>
        </w:rPr>
        <w:t xml:space="preserve">       </w:t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 Quinto </w:t>
      </w:r>
      <w:proofErr w:type="spellStart"/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>grado</w:t>
      </w:r>
      <w:proofErr w:type="spellEnd"/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</w:t>
      </w:r>
    </w:p>
    <w:p w14:paraId="59C7C280" w14:textId="773B5CCB" w:rsidR="00073B61" w:rsidRPr="0050642C" w:rsidRDefault="00564A25" w:rsidP="00073B61">
      <w:pPr>
        <w:tabs>
          <w:tab w:val="left" w:pos="3600"/>
        </w:tabs>
        <w:ind w:right="-1800"/>
      </w:pPr>
      <w:r w:rsidRPr="0050642C">
        <w:t>5</w:t>
      </w:r>
      <w:r w:rsidR="00652F98" w:rsidRPr="0050642C">
        <w:t xml:space="preserve"> </w:t>
      </w:r>
      <w:r w:rsidR="0058326E" w:rsidRPr="0050642C">
        <w:t>p</w:t>
      </w:r>
      <w:r w:rsidR="00904197" w:rsidRPr="0050642C">
        <w:t>ack</w:t>
      </w:r>
      <w:r w:rsidR="00652F98" w:rsidRPr="0050642C">
        <w:t>s</w:t>
      </w:r>
      <w:r w:rsidR="00904197" w:rsidRPr="0050642C">
        <w:t xml:space="preserve"> #2 pencils</w:t>
      </w:r>
      <w:r w:rsidR="00904197" w:rsidRPr="0050642C">
        <w:tab/>
      </w:r>
      <w:r w:rsidR="00904197" w:rsidRPr="0050642C">
        <w:tab/>
      </w:r>
      <w:r w:rsidRPr="0050642C">
        <w:tab/>
      </w:r>
    </w:p>
    <w:p w14:paraId="59C7C281" w14:textId="3B63C597" w:rsidR="00305BDF" w:rsidRPr="0050642C" w:rsidRDefault="0084496D" w:rsidP="00073B61">
      <w:pPr>
        <w:tabs>
          <w:tab w:val="left" w:pos="3600"/>
        </w:tabs>
        <w:ind w:right="-1800"/>
      </w:pPr>
      <w:proofErr w:type="gramStart"/>
      <w:r>
        <w:t xml:space="preserve">5 </w:t>
      </w:r>
      <w:r w:rsidR="00305BDF" w:rsidRPr="0050642C">
        <w:t xml:space="preserve"> 2</w:t>
      </w:r>
      <w:proofErr w:type="gramEnd"/>
      <w:r w:rsidR="00305BDF" w:rsidRPr="0050642C">
        <w:t xml:space="preserve">-pocket, folders with prongs </w:t>
      </w:r>
      <w:r w:rsidR="00305BDF" w:rsidRPr="0050642C">
        <w:tab/>
      </w:r>
      <w:r w:rsidR="00305BDF" w:rsidRPr="0050642C">
        <w:tab/>
      </w:r>
      <w:r w:rsidR="00305BDF" w:rsidRPr="0050642C">
        <w:tab/>
      </w:r>
    </w:p>
    <w:p w14:paraId="59C7C282" w14:textId="7DA016C8" w:rsidR="00E7671D" w:rsidRPr="0050642C" w:rsidRDefault="00E7671D" w:rsidP="00073B61">
      <w:pPr>
        <w:tabs>
          <w:tab w:val="left" w:pos="3600"/>
        </w:tabs>
        <w:ind w:right="-1800"/>
      </w:pPr>
      <w:r w:rsidRPr="0050642C">
        <w:t xml:space="preserve">2 boxes </w:t>
      </w:r>
      <w:proofErr w:type="spellStart"/>
      <w:r w:rsidRPr="0050642C">
        <w:t>band</w:t>
      </w:r>
      <w:r w:rsidR="004F0564">
        <w:t>aids</w:t>
      </w:r>
      <w:proofErr w:type="spellEnd"/>
      <w:r w:rsidRPr="0050642C">
        <w:tab/>
      </w:r>
      <w:r w:rsidRPr="0050642C">
        <w:tab/>
      </w:r>
      <w:r w:rsidRPr="0050642C">
        <w:tab/>
      </w:r>
    </w:p>
    <w:p w14:paraId="59C7C283" w14:textId="0196EA33" w:rsidR="00073B61" w:rsidRPr="0050642C" w:rsidRDefault="00D86C5F" w:rsidP="00073B61">
      <w:pPr>
        <w:tabs>
          <w:tab w:val="left" w:pos="3600"/>
        </w:tabs>
        <w:ind w:right="-1800"/>
      </w:pPr>
      <w:r w:rsidRPr="0050642C">
        <w:t>2 packs of crayons</w:t>
      </w:r>
      <w:r w:rsidRPr="0050642C">
        <w:tab/>
      </w:r>
      <w:r w:rsidRPr="0050642C">
        <w:tab/>
      </w:r>
      <w:r w:rsidRPr="0050642C">
        <w:tab/>
      </w:r>
    </w:p>
    <w:p w14:paraId="59C7C284" w14:textId="15A35D9A" w:rsidR="0058326E" w:rsidRPr="0050642C" w:rsidRDefault="00DF38E5" w:rsidP="000E477A">
      <w:pPr>
        <w:tabs>
          <w:tab w:val="left" w:pos="3600"/>
        </w:tabs>
        <w:ind w:right="-1800"/>
      </w:pPr>
      <w:r w:rsidRPr="0050642C">
        <w:t>2</w:t>
      </w:r>
      <w:r w:rsidR="0058326E" w:rsidRPr="0050642C">
        <w:t xml:space="preserve"> pack</w:t>
      </w:r>
      <w:r w:rsidRPr="0050642C">
        <w:t>s</w:t>
      </w:r>
      <w:r w:rsidR="00367E61" w:rsidRPr="0050642C">
        <w:t xml:space="preserve"> of 12 colored pencils</w:t>
      </w:r>
      <w:r w:rsidR="00B50D22" w:rsidRPr="0050642C">
        <w:t xml:space="preserve"> </w:t>
      </w:r>
      <w:r w:rsidR="00B50D22" w:rsidRPr="0050642C">
        <w:tab/>
      </w:r>
      <w:r w:rsidR="00367E61" w:rsidRPr="0050642C">
        <w:tab/>
      </w:r>
      <w:r w:rsidR="00367E61" w:rsidRPr="0050642C">
        <w:tab/>
      </w:r>
      <w:r w:rsidR="00B50D22" w:rsidRPr="0050642C">
        <w:t xml:space="preserve"> </w:t>
      </w:r>
    </w:p>
    <w:p w14:paraId="59C7C285" w14:textId="374AA3D4" w:rsidR="00B945E0" w:rsidRPr="0050642C" w:rsidRDefault="00B945E0" w:rsidP="000E477A">
      <w:pPr>
        <w:tabs>
          <w:tab w:val="left" w:pos="3600"/>
        </w:tabs>
        <w:ind w:right="-1800"/>
      </w:pPr>
      <w:r w:rsidRPr="0050642C">
        <w:t>5 boxes Clorox wipes</w:t>
      </w:r>
      <w:r w:rsidRPr="0050642C">
        <w:tab/>
      </w:r>
      <w:r w:rsidRPr="0050642C">
        <w:tab/>
      </w:r>
      <w:r w:rsidRPr="0050642C">
        <w:tab/>
      </w:r>
    </w:p>
    <w:p w14:paraId="59C7C286" w14:textId="457BDAEA" w:rsidR="00790001" w:rsidRPr="0050642C" w:rsidRDefault="00D5662A" w:rsidP="000E477A">
      <w:pPr>
        <w:tabs>
          <w:tab w:val="left" w:pos="3600"/>
        </w:tabs>
        <w:ind w:right="-1800"/>
      </w:pPr>
      <w:r>
        <w:t>1</w:t>
      </w:r>
      <w:r w:rsidR="00790001" w:rsidRPr="0050642C">
        <w:t xml:space="preserve"> pa</w:t>
      </w:r>
      <w:r w:rsidR="00E75DB3" w:rsidRPr="0050642C">
        <w:t xml:space="preserve">ir </w:t>
      </w:r>
      <w:r w:rsidR="008045B7" w:rsidRPr="0050642C">
        <w:t xml:space="preserve">child’s </w:t>
      </w:r>
      <w:r w:rsidR="00447BD5" w:rsidRPr="0050642C">
        <w:t>s</w:t>
      </w:r>
      <w:r w:rsidR="00904197" w:rsidRPr="0050642C">
        <w:t>cissors</w:t>
      </w:r>
      <w:r w:rsidR="00904197" w:rsidRPr="0050642C">
        <w:tab/>
      </w:r>
      <w:r w:rsidR="00904197" w:rsidRPr="0050642C">
        <w:tab/>
      </w:r>
      <w:r w:rsidR="00904197" w:rsidRPr="0050642C">
        <w:tab/>
      </w:r>
    </w:p>
    <w:p w14:paraId="59C7C287" w14:textId="3B8A0B8A" w:rsidR="00A55C11" w:rsidRPr="0050642C" w:rsidRDefault="00A55C11" w:rsidP="000E477A">
      <w:pPr>
        <w:tabs>
          <w:tab w:val="left" w:pos="3600"/>
        </w:tabs>
        <w:ind w:right="-1800"/>
      </w:pPr>
      <w:r w:rsidRPr="0050642C">
        <w:t>1 pair ear buds or headphones</w:t>
      </w:r>
      <w:r w:rsidRPr="0050642C">
        <w:tab/>
        <w:t xml:space="preserve">       </w:t>
      </w:r>
      <w:r w:rsidRPr="0050642C">
        <w:tab/>
        <w:t xml:space="preserve">        </w:t>
      </w:r>
      <w:r w:rsidRPr="0050642C">
        <w:tab/>
        <w:t xml:space="preserve"> </w:t>
      </w:r>
    </w:p>
    <w:p w14:paraId="59C7C288" w14:textId="39E98061" w:rsidR="00BB3274" w:rsidRPr="0050642C" w:rsidRDefault="00C91F74" w:rsidP="000E477A">
      <w:pPr>
        <w:tabs>
          <w:tab w:val="left" w:pos="3600"/>
        </w:tabs>
        <w:ind w:right="-1800"/>
      </w:pPr>
      <w:r w:rsidRPr="0050642C">
        <w:t>2</w:t>
      </w:r>
      <w:r w:rsidR="00305082" w:rsidRPr="0050642C">
        <w:t xml:space="preserve"> </w:t>
      </w:r>
      <w:r w:rsidR="006061F9" w:rsidRPr="0050642C">
        <w:t>pack</w:t>
      </w:r>
      <w:r w:rsidRPr="0050642C">
        <w:t>s</w:t>
      </w:r>
      <w:r w:rsidR="006061F9" w:rsidRPr="0050642C">
        <w:t xml:space="preserve"> of </w:t>
      </w:r>
      <w:r w:rsidR="00305082" w:rsidRPr="0050642C">
        <w:t>black Sharpie</w:t>
      </w:r>
      <w:r w:rsidR="006061F9" w:rsidRPr="0050642C">
        <w:t>s</w:t>
      </w:r>
      <w:r w:rsidR="00305082" w:rsidRPr="0050642C">
        <w:tab/>
      </w:r>
      <w:r w:rsidR="00904197" w:rsidRPr="0050642C">
        <w:tab/>
      </w:r>
      <w:r w:rsidR="00904197" w:rsidRPr="0050642C">
        <w:tab/>
      </w:r>
    </w:p>
    <w:p w14:paraId="59C7C289" w14:textId="4DEEDB82" w:rsidR="00BB3274" w:rsidRPr="0050642C" w:rsidRDefault="004F0564" w:rsidP="000E477A">
      <w:pPr>
        <w:tabs>
          <w:tab w:val="left" w:pos="3600"/>
        </w:tabs>
        <w:ind w:right="-1800"/>
      </w:pPr>
      <w:r>
        <w:t>4</w:t>
      </w:r>
      <w:r w:rsidR="00BB3274" w:rsidRPr="0050642C">
        <w:t xml:space="preserve"> </w:t>
      </w:r>
      <w:r>
        <w:t xml:space="preserve">boxes of </w:t>
      </w:r>
      <w:r w:rsidR="00886B73" w:rsidRPr="0050642C">
        <w:t xml:space="preserve">4 </w:t>
      </w:r>
      <w:r w:rsidR="000A1CB8" w:rsidRPr="0050642C">
        <w:t>dry erase markers</w:t>
      </w:r>
      <w:r w:rsidR="00886B73" w:rsidRPr="0050642C">
        <w:tab/>
      </w:r>
      <w:r w:rsidR="000A1CB8" w:rsidRPr="0050642C">
        <w:tab/>
      </w:r>
      <w:r w:rsidR="000A1CB8" w:rsidRPr="0050642C">
        <w:tab/>
      </w:r>
      <w:r w:rsidR="005B1D79" w:rsidRPr="0050642C">
        <w:t xml:space="preserve"> </w:t>
      </w:r>
    </w:p>
    <w:p w14:paraId="59C7C28A" w14:textId="5F67F4FF" w:rsidR="00E963F2" w:rsidRPr="0050642C" w:rsidRDefault="003A4320" w:rsidP="000E477A">
      <w:pPr>
        <w:tabs>
          <w:tab w:val="left" w:pos="3600"/>
        </w:tabs>
        <w:ind w:right="-1800"/>
      </w:pPr>
      <w:r>
        <w:t>1</w:t>
      </w:r>
      <w:r w:rsidR="00E963F2" w:rsidRPr="0050642C">
        <w:t xml:space="preserve"> pack white lined index cards (3x5)</w:t>
      </w:r>
      <w:r w:rsidR="00E963F2" w:rsidRPr="0050642C">
        <w:tab/>
      </w:r>
      <w:r w:rsidR="00E963F2" w:rsidRPr="0050642C">
        <w:tab/>
      </w:r>
      <w:r w:rsidR="0050642C">
        <w:tab/>
      </w:r>
    </w:p>
    <w:p w14:paraId="59C7C28B" w14:textId="322ED49F" w:rsidR="00BB7A40" w:rsidRPr="0050642C" w:rsidRDefault="00B81E4F" w:rsidP="000E477A">
      <w:pPr>
        <w:tabs>
          <w:tab w:val="left" w:pos="3600"/>
        </w:tabs>
        <w:ind w:right="-1800"/>
      </w:pPr>
      <w:r w:rsidRPr="0050642C">
        <w:t>3</w:t>
      </w:r>
      <w:r w:rsidR="007447F5" w:rsidRPr="0050642C">
        <w:t xml:space="preserve"> pack</w:t>
      </w:r>
      <w:r w:rsidRPr="0050642C">
        <w:t>s</w:t>
      </w:r>
      <w:r w:rsidR="007447F5" w:rsidRPr="0050642C">
        <w:t xml:space="preserve"> pencil cap</w:t>
      </w:r>
      <w:r w:rsidR="00EA3D29" w:rsidRPr="0050642C">
        <w:t xml:space="preserve"> erasers</w:t>
      </w:r>
      <w:r w:rsidR="00EA3D29" w:rsidRPr="0050642C">
        <w:tab/>
      </w:r>
      <w:r w:rsidR="00EA3D29" w:rsidRPr="0050642C">
        <w:tab/>
      </w:r>
      <w:r w:rsidR="00EA3D29" w:rsidRPr="0050642C">
        <w:tab/>
      </w:r>
    </w:p>
    <w:p w14:paraId="59C7C28C" w14:textId="499FA683" w:rsidR="00091098" w:rsidRPr="0050642C" w:rsidRDefault="00091098" w:rsidP="000E477A">
      <w:pPr>
        <w:tabs>
          <w:tab w:val="left" w:pos="3600"/>
        </w:tabs>
        <w:ind w:right="-1800"/>
      </w:pPr>
      <w:r w:rsidRPr="0050642C">
        <w:t>1 ream of printer paper</w:t>
      </w:r>
      <w:r w:rsidRPr="0050642C">
        <w:tab/>
      </w:r>
      <w:r w:rsidRPr="0050642C">
        <w:tab/>
      </w:r>
      <w:r w:rsidRPr="0050642C">
        <w:tab/>
      </w:r>
    </w:p>
    <w:p w14:paraId="59C7C28D" w14:textId="0CC3C5C3" w:rsidR="0058326E" w:rsidRPr="0050642C" w:rsidRDefault="00E7671D" w:rsidP="000E477A">
      <w:pPr>
        <w:tabs>
          <w:tab w:val="left" w:pos="3600"/>
        </w:tabs>
        <w:ind w:right="-1800"/>
      </w:pPr>
      <w:r w:rsidRPr="0050642C">
        <w:t>10</w:t>
      </w:r>
      <w:r w:rsidR="0058326E" w:rsidRPr="0050642C">
        <w:t xml:space="preserve"> box</w:t>
      </w:r>
      <w:r w:rsidR="00980212" w:rsidRPr="0050642C">
        <w:t>es Kleenex tiss</w:t>
      </w:r>
      <w:r w:rsidR="00904197" w:rsidRPr="0050642C">
        <w:t>ue</w:t>
      </w:r>
      <w:r w:rsidR="00904197" w:rsidRPr="0050642C">
        <w:tab/>
      </w:r>
      <w:r w:rsidR="00904197" w:rsidRPr="0050642C">
        <w:tab/>
      </w:r>
      <w:r w:rsidR="00904197" w:rsidRPr="0050642C">
        <w:tab/>
      </w:r>
    </w:p>
    <w:p w14:paraId="59C7C28E" w14:textId="4D8678F8" w:rsidR="00E84889" w:rsidRPr="0050642C" w:rsidRDefault="00FD5B23" w:rsidP="000E477A">
      <w:pPr>
        <w:tabs>
          <w:tab w:val="left" w:pos="3600"/>
        </w:tabs>
        <w:ind w:right="-1800"/>
      </w:pPr>
      <w:r w:rsidRPr="0050642C">
        <w:t>10 glue sticks</w:t>
      </w:r>
      <w:r w:rsidRPr="0050642C">
        <w:tab/>
      </w:r>
      <w:r w:rsidRPr="0050642C">
        <w:tab/>
      </w:r>
      <w:r w:rsidRPr="0050642C">
        <w:tab/>
      </w:r>
      <w:r w:rsidR="00E84889" w:rsidRPr="0050642C">
        <w:t xml:space="preserve"> </w:t>
      </w:r>
    </w:p>
    <w:p w14:paraId="59C7C28F" w14:textId="3ADBA599" w:rsidR="00C958A1" w:rsidRPr="0050642C" w:rsidRDefault="00C958A1" w:rsidP="000E477A">
      <w:pPr>
        <w:tabs>
          <w:tab w:val="left" w:pos="3600"/>
        </w:tabs>
        <w:ind w:right="-1800"/>
      </w:pPr>
      <w:r w:rsidRPr="0050642C">
        <w:t>5 hard cover composition notebook</w:t>
      </w:r>
      <w:r w:rsidR="0054217C" w:rsidRPr="0050642C">
        <w:t>s</w:t>
      </w:r>
      <w:r w:rsidRPr="0050642C">
        <w:t xml:space="preserve"> </w:t>
      </w:r>
      <w:r w:rsidRPr="0050642C">
        <w:tab/>
      </w:r>
      <w:r w:rsidRPr="0050642C">
        <w:tab/>
      </w:r>
      <w:r w:rsidR="0050642C">
        <w:tab/>
      </w:r>
      <w:r w:rsidRPr="0050642C">
        <w:t xml:space="preserve"> </w:t>
      </w:r>
    </w:p>
    <w:p w14:paraId="59C7C290" w14:textId="176CC0D1" w:rsidR="0058326E" w:rsidRPr="0050642C" w:rsidRDefault="00BB2B57" w:rsidP="000E477A">
      <w:pPr>
        <w:tabs>
          <w:tab w:val="left" w:pos="3600"/>
        </w:tabs>
        <w:ind w:right="-1800"/>
      </w:pPr>
      <w:r w:rsidRPr="0050642C">
        <w:t>2</w:t>
      </w:r>
      <w:r w:rsidR="0058326E" w:rsidRPr="0050642C">
        <w:t xml:space="preserve"> bottle</w:t>
      </w:r>
      <w:r w:rsidR="00A478AE" w:rsidRPr="0050642C">
        <w:t>s</w:t>
      </w:r>
      <w:r w:rsidR="00904197" w:rsidRPr="0050642C">
        <w:t xml:space="preserve"> </w:t>
      </w:r>
      <w:r w:rsidR="00BC7B92" w:rsidRPr="0050642C">
        <w:t>of hand</w:t>
      </w:r>
      <w:r w:rsidR="00F40272" w:rsidRPr="0050642C">
        <w:t xml:space="preserve"> </w:t>
      </w:r>
      <w:r w:rsidR="00BC7B92" w:rsidRPr="0050642C">
        <w:t>sanitizer</w:t>
      </w:r>
      <w:r w:rsidR="00EE4301" w:rsidRPr="0050642C">
        <w:t xml:space="preserve"> with pump</w:t>
      </w:r>
      <w:r w:rsidR="008A3C45" w:rsidRPr="0050642C">
        <w:tab/>
      </w:r>
      <w:r w:rsidR="00EE4301" w:rsidRPr="0050642C">
        <w:tab/>
      </w:r>
      <w:r w:rsidR="0050642C">
        <w:tab/>
      </w:r>
    </w:p>
    <w:p w14:paraId="59C7C291" w14:textId="422DCA6C" w:rsidR="00516883" w:rsidRPr="0050642C" w:rsidRDefault="00D40F69" w:rsidP="000E477A">
      <w:pPr>
        <w:tabs>
          <w:tab w:val="left" w:pos="3600"/>
        </w:tabs>
        <w:ind w:right="-1800"/>
      </w:pPr>
      <w:r w:rsidRPr="0050642C">
        <w:t xml:space="preserve">1 </w:t>
      </w:r>
      <w:r w:rsidR="00516883" w:rsidRPr="0050642C">
        <w:t>small pencil pouch</w:t>
      </w:r>
      <w:r w:rsidR="0054217C" w:rsidRPr="0050642C">
        <w:t xml:space="preserve"> w/zipper</w:t>
      </w:r>
      <w:r w:rsidR="00904197" w:rsidRPr="0050642C">
        <w:tab/>
      </w:r>
      <w:r w:rsidR="00904197" w:rsidRPr="0050642C">
        <w:tab/>
      </w:r>
      <w:r w:rsidR="00904197" w:rsidRPr="0050642C">
        <w:tab/>
      </w:r>
    </w:p>
    <w:p w14:paraId="59C7C292" w14:textId="54F14B63" w:rsidR="00045311" w:rsidRPr="00734899" w:rsidRDefault="000B39BB" w:rsidP="000E477A">
      <w:pPr>
        <w:tabs>
          <w:tab w:val="left" w:pos="3600"/>
        </w:tabs>
        <w:ind w:right="-1800"/>
        <w:rPr>
          <w:lang w:val="pt-BR"/>
        </w:rPr>
      </w:pPr>
      <w:r w:rsidRPr="00734899">
        <w:rPr>
          <w:lang w:val="pt-BR"/>
        </w:rPr>
        <w:t>2</w:t>
      </w:r>
      <w:r w:rsidR="0079393E" w:rsidRPr="00734899">
        <w:rPr>
          <w:lang w:val="pt-BR"/>
        </w:rPr>
        <w:t xml:space="preserve"> pack</w:t>
      </w:r>
      <w:r w:rsidR="003A4320" w:rsidRPr="00734899">
        <w:rPr>
          <w:lang w:val="pt-BR"/>
        </w:rPr>
        <w:t>s</w:t>
      </w:r>
      <w:r w:rsidR="0079393E" w:rsidRPr="00734899">
        <w:rPr>
          <w:lang w:val="pt-BR"/>
        </w:rPr>
        <w:t xml:space="preserve"> markers</w:t>
      </w:r>
      <w:r w:rsidR="0079393E" w:rsidRPr="00734899">
        <w:rPr>
          <w:lang w:val="pt-BR"/>
        </w:rPr>
        <w:tab/>
      </w:r>
      <w:r w:rsidR="0079393E" w:rsidRPr="00734899">
        <w:rPr>
          <w:lang w:val="pt-BR"/>
        </w:rPr>
        <w:tab/>
      </w:r>
      <w:r w:rsidR="0079393E" w:rsidRPr="00734899">
        <w:rPr>
          <w:lang w:val="pt-BR"/>
        </w:rPr>
        <w:tab/>
      </w:r>
    </w:p>
    <w:p w14:paraId="59C7C293" w14:textId="203728B0" w:rsidR="00073B61" w:rsidRPr="00734899" w:rsidRDefault="00073B61" w:rsidP="00073B61">
      <w:pPr>
        <w:tabs>
          <w:tab w:val="left" w:pos="3600"/>
        </w:tabs>
        <w:ind w:right="-1800"/>
        <w:rPr>
          <w:b/>
          <w:i/>
          <w:lang w:val="pt-BR"/>
        </w:rPr>
      </w:pPr>
    </w:p>
    <w:p w14:paraId="7F20AD18" w14:textId="5197FC76" w:rsidR="00512EEB" w:rsidRPr="00734899" w:rsidRDefault="00512EEB" w:rsidP="00073B61">
      <w:pPr>
        <w:tabs>
          <w:tab w:val="left" w:pos="3600"/>
        </w:tabs>
        <w:ind w:right="-1800"/>
        <w:rPr>
          <w:rFonts w:ascii="KG Primary Penmanship" w:hAnsi="KG Primary Penmanship"/>
          <w:b/>
          <w:iCs/>
          <w:sz w:val="28"/>
          <w:szCs w:val="28"/>
          <w:u w:val="single"/>
          <w:lang w:val="pt-BR"/>
        </w:rPr>
      </w:pPr>
      <w:r w:rsidRPr="00734899">
        <w:rPr>
          <w:rFonts w:ascii="KG Primary Penmanship" w:hAnsi="KG Primary Penmanship"/>
          <w:b/>
          <w:iCs/>
          <w:sz w:val="28"/>
          <w:szCs w:val="28"/>
          <w:u w:val="single"/>
          <w:lang w:val="pt-BR"/>
        </w:rPr>
        <w:t>Quinta Série</w:t>
      </w:r>
    </w:p>
    <w:p w14:paraId="510209AC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5 pacotes #2 lápis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5639EFF6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5 2 bolsos, pastas com pinos</w:t>
      </w:r>
    </w:p>
    <w:p w14:paraId="07B7A077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2 caixas bandaids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2A939E85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2 pacotes de lápis de cor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7C350B03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 xml:space="preserve">2 pacotes de 12 lápis coloridos 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19F462DC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5 caixas clorox lenços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4F8153A2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 tesoura de criança de par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2F725328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 par de fones de ouvido ou fones de ouvido</w:t>
      </w:r>
      <w:r w:rsidRPr="00734899">
        <w:rPr>
          <w:bCs/>
          <w:iCs/>
          <w:lang w:val="pt-BR"/>
        </w:rPr>
        <w:tab/>
        <w:t xml:space="preserve">       </w:t>
      </w:r>
      <w:r w:rsidRPr="00734899">
        <w:rPr>
          <w:bCs/>
          <w:iCs/>
          <w:lang w:val="pt-BR"/>
        </w:rPr>
        <w:tab/>
        <w:t xml:space="preserve">      </w:t>
      </w:r>
    </w:p>
    <w:p w14:paraId="4FECEF2F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2 pacotes de Sharpies pretos</w:t>
      </w:r>
      <w:r w:rsidRPr="00734899">
        <w:rPr>
          <w:bCs/>
          <w:iCs/>
          <w:lang w:val="pt-BR"/>
        </w:rPr>
        <w:tab/>
      </w:r>
    </w:p>
    <w:p w14:paraId="4FA0CD1E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4 caixas de 4 marcadores de apagamento seco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66E9D914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 pacote de placas de índice forradas brancas (3x5)</w:t>
      </w:r>
      <w:r w:rsidRPr="00734899">
        <w:rPr>
          <w:bCs/>
          <w:iCs/>
          <w:lang w:val="pt-BR"/>
        </w:rPr>
        <w:tab/>
      </w:r>
    </w:p>
    <w:p w14:paraId="3439C4A9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3 pacotes de borrachas de tampa de lápis</w:t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  <w:r w:rsidRPr="00734899">
        <w:rPr>
          <w:bCs/>
          <w:iCs/>
          <w:lang w:val="pt-BR"/>
        </w:rPr>
        <w:tab/>
      </w:r>
    </w:p>
    <w:p w14:paraId="273A4C8E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 resma de papel de impressora</w:t>
      </w:r>
      <w:r w:rsidRPr="00734899">
        <w:rPr>
          <w:bCs/>
          <w:iCs/>
          <w:lang w:val="pt-BR"/>
        </w:rPr>
        <w:tab/>
      </w:r>
    </w:p>
    <w:p w14:paraId="0297B02B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0 caixas de tecido Kleenex</w:t>
      </w:r>
      <w:r w:rsidRPr="00734899">
        <w:rPr>
          <w:bCs/>
          <w:iCs/>
          <w:lang w:val="pt-BR"/>
        </w:rPr>
        <w:tab/>
      </w:r>
    </w:p>
    <w:p w14:paraId="104E072A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0 varas de cola</w:t>
      </w:r>
    </w:p>
    <w:p w14:paraId="1C7589D0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 xml:space="preserve">5 cadernos de composição de capa dura </w:t>
      </w:r>
      <w:r w:rsidRPr="00734899">
        <w:rPr>
          <w:bCs/>
          <w:iCs/>
          <w:lang w:val="pt-BR"/>
        </w:rPr>
        <w:tab/>
      </w:r>
    </w:p>
    <w:p w14:paraId="6434B9D7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2 garrafas de desinfetante para as mãos com bomba</w:t>
      </w:r>
      <w:r w:rsidRPr="00734899">
        <w:rPr>
          <w:bCs/>
          <w:iCs/>
          <w:lang w:val="pt-BR"/>
        </w:rPr>
        <w:tab/>
      </w:r>
    </w:p>
    <w:p w14:paraId="55CA5FAB" w14:textId="77777777" w:rsidR="004C1EC6" w:rsidRPr="00734899" w:rsidRDefault="004C1EC6" w:rsidP="004C1EC6">
      <w:pPr>
        <w:tabs>
          <w:tab w:val="left" w:pos="3600"/>
        </w:tabs>
        <w:ind w:right="-1800"/>
        <w:rPr>
          <w:bCs/>
          <w:iCs/>
          <w:lang w:val="pt-BR"/>
        </w:rPr>
      </w:pPr>
      <w:r w:rsidRPr="00734899">
        <w:rPr>
          <w:bCs/>
          <w:iCs/>
          <w:lang w:val="pt-BR"/>
        </w:rPr>
        <w:t>1 bolsa de lápis pequena c/zíper</w:t>
      </w:r>
    </w:p>
    <w:p w14:paraId="59C7C294" w14:textId="4FC518E8" w:rsidR="00073B61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marcadore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pacotes</w:t>
      </w:r>
      <w:proofErr w:type="spellEnd"/>
    </w:p>
    <w:sectPr w:rsidR="00073B61" w:rsidRPr="004C1EC6" w:rsidSect="00ED78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zooka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G Primary Penmanship">
    <w:altName w:val="Calibri"/>
    <w:charset w:val="00"/>
    <w:family w:val="auto"/>
    <w:pitch w:val="variable"/>
    <w:sig w:usb0="A000002F" w:usb1="00000053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96466"/>
    <w:multiLevelType w:val="hybridMultilevel"/>
    <w:tmpl w:val="5C129E80"/>
    <w:lvl w:ilvl="0" w:tplc="04090001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9C2EEE"/>
    <w:multiLevelType w:val="hybridMultilevel"/>
    <w:tmpl w:val="6B5068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C0sDCyMDA3MjFR0lEKTi0uzszPAykwqgUABGebMSwAAAA="/>
  </w:docVars>
  <w:rsids>
    <w:rsidRoot w:val="0058326E"/>
    <w:rsid w:val="00001405"/>
    <w:rsid w:val="0000171A"/>
    <w:rsid w:val="0001651A"/>
    <w:rsid w:val="000179B5"/>
    <w:rsid w:val="00020F4B"/>
    <w:rsid w:val="000235CF"/>
    <w:rsid w:val="00033325"/>
    <w:rsid w:val="0003413E"/>
    <w:rsid w:val="000434CF"/>
    <w:rsid w:val="00045311"/>
    <w:rsid w:val="00056718"/>
    <w:rsid w:val="000572D2"/>
    <w:rsid w:val="000578F0"/>
    <w:rsid w:val="00073B61"/>
    <w:rsid w:val="00075D78"/>
    <w:rsid w:val="00090A2A"/>
    <w:rsid w:val="00091098"/>
    <w:rsid w:val="00091C55"/>
    <w:rsid w:val="00091D0F"/>
    <w:rsid w:val="0009528D"/>
    <w:rsid w:val="000A1CB8"/>
    <w:rsid w:val="000A2DEF"/>
    <w:rsid w:val="000B37C2"/>
    <w:rsid w:val="000B39BB"/>
    <w:rsid w:val="000D04FC"/>
    <w:rsid w:val="000D1673"/>
    <w:rsid w:val="000D3C95"/>
    <w:rsid w:val="000D669C"/>
    <w:rsid w:val="000E4241"/>
    <w:rsid w:val="000E477A"/>
    <w:rsid w:val="000E7D6A"/>
    <w:rsid w:val="000F625F"/>
    <w:rsid w:val="001004BA"/>
    <w:rsid w:val="00100EE7"/>
    <w:rsid w:val="0010489B"/>
    <w:rsid w:val="00132F4E"/>
    <w:rsid w:val="00136742"/>
    <w:rsid w:val="001470FB"/>
    <w:rsid w:val="00167953"/>
    <w:rsid w:val="00167E34"/>
    <w:rsid w:val="00173793"/>
    <w:rsid w:val="00186AFF"/>
    <w:rsid w:val="0019425D"/>
    <w:rsid w:val="001A6564"/>
    <w:rsid w:val="001B2856"/>
    <w:rsid w:val="001B2D09"/>
    <w:rsid w:val="001C49FB"/>
    <w:rsid w:val="001D475C"/>
    <w:rsid w:val="001E097E"/>
    <w:rsid w:val="001E3A1B"/>
    <w:rsid w:val="001E3EAA"/>
    <w:rsid w:val="001F269D"/>
    <w:rsid w:val="0020170D"/>
    <w:rsid w:val="0020621B"/>
    <w:rsid w:val="002158AF"/>
    <w:rsid w:val="00216F61"/>
    <w:rsid w:val="00217103"/>
    <w:rsid w:val="0022422A"/>
    <w:rsid w:val="00225619"/>
    <w:rsid w:val="00227870"/>
    <w:rsid w:val="00230481"/>
    <w:rsid w:val="0023596B"/>
    <w:rsid w:val="00241032"/>
    <w:rsid w:val="002438DB"/>
    <w:rsid w:val="0024496D"/>
    <w:rsid w:val="00250D32"/>
    <w:rsid w:val="0027098E"/>
    <w:rsid w:val="0027370B"/>
    <w:rsid w:val="002828FC"/>
    <w:rsid w:val="002837EE"/>
    <w:rsid w:val="00287634"/>
    <w:rsid w:val="002B0F05"/>
    <w:rsid w:val="002B22B4"/>
    <w:rsid w:val="002B4A1A"/>
    <w:rsid w:val="002D5F17"/>
    <w:rsid w:val="002D663C"/>
    <w:rsid w:val="002E0B65"/>
    <w:rsid w:val="002F42DD"/>
    <w:rsid w:val="002F4C8F"/>
    <w:rsid w:val="00300BCA"/>
    <w:rsid w:val="00305082"/>
    <w:rsid w:val="00305BDF"/>
    <w:rsid w:val="00310BA0"/>
    <w:rsid w:val="003136BB"/>
    <w:rsid w:val="00320A92"/>
    <w:rsid w:val="003224A6"/>
    <w:rsid w:val="00324C96"/>
    <w:rsid w:val="003271D1"/>
    <w:rsid w:val="003275AF"/>
    <w:rsid w:val="00332C19"/>
    <w:rsid w:val="00334F67"/>
    <w:rsid w:val="00341A13"/>
    <w:rsid w:val="00343DF6"/>
    <w:rsid w:val="0035050C"/>
    <w:rsid w:val="003654F7"/>
    <w:rsid w:val="00367E61"/>
    <w:rsid w:val="003721F9"/>
    <w:rsid w:val="0037329B"/>
    <w:rsid w:val="0038518F"/>
    <w:rsid w:val="003922E4"/>
    <w:rsid w:val="00394CE3"/>
    <w:rsid w:val="003974CA"/>
    <w:rsid w:val="003A1A36"/>
    <w:rsid w:val="003A4320"/>
    <w:rsid w:val="003B04DC"/>
    <w:rsid w:val="003B14F5"/>
    <w:rsid w:val="003C12A6"/>
    <w:rsid w:val="003D21A2"/>
    <w:rsid w:val="003E1310"/>
    <w:rsid w:val="003E467E"/>
    <w:rsid w:val="003F1013"/>
    <w:rsid w:val="00411A4D"/>
    <w:rsid w:val="004217ED"/>
    <w:rsid w:val="00423F86"/>
    <w:rsid w:val="00425E5B"/>
    <w:rsid w:val="00434DCF"/>
    <w:rsid w:val="00440386"/>
    <w:rsid w:val="0044086E"/>
    <w:rsid w:val="0044112A"/>
    <w:rsid w:val="004411F3"/>
    <w:rsid w:val="00442D46"/>
    <w:rsid w:val="004461F8"/>
    <w:rsid w:val="00447BD5"/>
    <w:rsid w:val="00465840"/>
    <w:rsid w:val="0047142E"/>
    <w:rsid w:val="00473439"/>
    <w:rsid w:val="00487BD6"/>
    <w:rsid w:val="00495E6D"/>
    <w:rsid w:val="004A3613"/>
    <w:rsid w:val="004B6410"/>
    <w:rsid w:val="004C1EC6"/>
    <w:rsid w:val="004C658B"/>
    <w:rsid w:val="004D2CEC"/>
    <w:rsid w:val="004D42D8"/>
    <w:rsid w:val="004E3446"/>
    <w:rsid w:val="004E5A21"/>
    <w:rsid w:val="004F03C3"/>
    <w:rsid w:val="004F0564"/>
    <w:rsid w:val="004F5B80"/>
    <w:rsid w:val="004F64E4"/>
    <w:rsid w:val="0050642C"/>
    <w:rsid w:val="00507EA6"/>
    <w:rsid w:val="00512EEB"/>
    <w:rsid w:val="00515960"/>
    <w:rsid w:val="00516883"/>
    <w:rsid w:val="0052143F"/>
    <w:rsid w:val="00521A90"/>
    <w:rsid w:val="0053590C"/>
    <w:rsid w:val="00535E93"/>
    <w:rsid w:val="00540D2D"/>
    <w:rsid w:val="0054217C"/>
    <w:rsid w:val="00543464"/>
    <w:rsid w:val="005504EC"/>
    <w:rsid w:val="0055353A"/>
    <w:rsid w:val="00564A25"/>
    <w:rsid w:val="00570B2A"/>
    <w:rsid w:val="00575C73"/>
    <w:rsid w:val="00575F83"/>
    <w:rsid w:val="005816DC"/>
    <w:rsid w:val="0058272A"/>
    <w:rsid w:val="0058326E"/>
    <w:rsid w:val="00584173"/>
    <w:rsid w:val="00586EC5"/>
    <w:rsid w:val="005908AF"/>
    <w:rsid w:val="005B1D79"/>
    <w:rsid w:val="005B2268"/>
    <w:rsid w:val="005B346A"/>
    <w:rsid w:val="005B37A0"/>
    <w:rsid w:val="005B5956"/>
    <w:rsid w:val="005B6275"/>
    <w:rsid w:val="005C02E7"/>
    <w:rsid w:val="005C37B1"/>
    <w:rsid w:val="005C44D0"/>
    <w:rsid w:val="005D3325"/>
    <w:rsid w:val="005D5061"/>
    <w:rsid w:val="005E6C17"/>
    <w:rsid w:val="006061F9"/>
    <w:rsid w:val="00607AF2"/>
    <w:rsid w:val="00611679"/>
    <w:rsid w:val="0061243F"/>
    <w:rsid w:val="00612BCB"/>
    <w:rsid w:val="00617281"/>
    <w:rsid w:val="006236DE"/>
    <w:rsid w:val="00634560"/>
    <w:rsid w:val="00642E85"/>
    <w:rsid w:val="00645F96"/>
    <w:rsid w:val="00652F98"/>
    <w:rsid w:val="00655526"/>
    <w:rsid w:val="006605BF"/>
    <w:rsid w:val="006649EB"/>
    <w:rsid w:val="00672869"/>
    <w:rsid w:val="00676411"/>
    <w:rsid w:val="006A2807"/>
    <w:rsid w:val="006B4CC8"/>
    <w:rsid w:val="006B58D1"/>
    <w:rsid w:val="006B5C0E"/>
    <w:rsid w:val="006B634B"/>
    <w:rsid w:val="006C0BD9"/>
    <w:rsid w:val="006C0F50"/>
    <w:rsid w:val="006C6745"/>
    <w:rsid w:val="006E3804"/>
    <w:rsid w:val="006E3E74"/>
    <w:rsid w:val="006F5877"/>
    <w:rsid w:val="007011F9"/>
    <w:rsid w:val="00703158"/>
    <w:rsid w:val="00704B2C"/>
    <w:rsid w:val="00707EDF"/>
    <w:rsid w:val="00727BA8"/>
    <w:rsid w:val="00731879"/>
    <w:rsid w:val="00734899"/>
    <w:rsid w:val="007423ED"/>
    <w:rsid w:val="007447F5"/>
    <w:rsid w:val="00750000"/>
    <w:rsid w:val="00752256"/>
    <w:rsid w:val="00754C1C"/>
    <w:rsid w:val="00756A57"/>
    <w:rsid w:val="0076644C"/>
    <w:rsid w:val="0077004E"/>
    <w:rsid w:val="00772F59"/>
    <w:rsid w:val="00774364"/>
    <w:rsid w:val="00774AB4"/>
    <w:rsid w:val="00776F4A"/>
    <w:rsid w:val="00785A8C"/>
    <w:rsid w:val="00790001"/>
    <w:rsid w:val="00792679"/>
    <w:rsid w:val="0079393E"/>
    <w:rsid w:val="00793DCD"/>
    <w:rsid w:val="00796A9B"/>
    <w:rsid w:val="0079760D"/>
    <w:rsid w:val="007A21F6"/>
    <w:rsid w:val="007A7419"/>
    <w:rsid w:val="007B0C82"/>
    <w:rsid w:val="007B2715"/>
    <w:rsid w:val="007B2DB0"/>
    <w:rsid w:val="007B7E34"/>
    <w:rsid w:val="007C3221"/>
    <w:rsid w:val="007D3088"/>
    <w:rsid w:val="007F176D"/>
    <w:rsid w:val="007F5B00"/>
    <w:rsid w:val="007F7DAF"/>
    <w:rsid w:val="00803A44"/>
    <w:rsid w:val="008045B7"/>
    <w:rsid w:val="008125BC"/>
    <w:rsid w:val="0081781A"/>
    <w:rsid w:val="00817F2A"/>
    <w:rsid w:val="008243EB"/>
    <w:rsid w:val="008252B9"/>
    <w:rsid w:val="00825390"/>
    <w:rsid w:val="00826C2B"/>
    <w:rsid w:val="0082796C"/>
    <w:rsid w:val="00827BE8"/>
    <w:rsid w:val="00832D19"/>
    <w:rsid w:val="008346D0"/>
    <w:rsid w:val="00834803"/>
    <w:rsid w:val="00834B94"/>
    <w:rsid w:val="008364A1"/>
    <w:rsid w:val="008413D0"/>
    <w:rsid w:val="0084496D"/>
    <w:rsid w:val="00852A59"/>
    <w:rsid w:val="0087133E"/>
    <w:rsid w:val="00875AAC"/>
    <w:rsid w:val="0088086B"/>
    <w:rsid w:val="0088199E"/>
    <w:rsid w:val="00883C43"/>
    <w:rsid w:val="008865AD"/>
    <w:rsid w:val="00886B73"/>
    <w:rsid w:val="00887F1C"/>
    <w:rsid w:val="0089344F"/>
    <w:rsid w:val="00897424"/>
    <w:rsid w:val="008A0A22"/>
    <w:rsid w:val="008A3C45"/>
    <w:rsid w:val="008B066F"/>
    <w:rsid w:val="008B667D"/>
    <w:rsid w:val="008D253E"/>
    <w:rsid w:val="008E34FA"/>
    <w:rsid w:val="008E7C7F"/>
    <w:rsid w:val="008F6535"/>
    <w:rsid w:val="009021EB"/>
    <w:rsid w:val="00904197"/>
    <w:rsid w:val="00910842"/>
    <w:rsid w:val="00922C5F"/>
    <w:rsid w:val="00926C98"/>
    <w:rsid w:val="00931908"/>
    <w:rsid w:val="009347B3"/>
    <w:rsid w:val="0094211D"/>
    <w:rsid w:val="00946B3B"/>
    <w:rsid w:val="0094748A"/>
    <w:rsid w:val="00951199"/>
    <w:rsid w:val="00954238"/>
    <w:rsid w:val="0096345A"/>
    <w:rsid w:val="00971FA7"/>
    <w:rsid w:val="00972A56"/>
    <w:rsid w:val="00980212"/>
    <w:rsid w:val="00984076"/>
    <w:rsid w:val="00985676"/>
    <w:rsid w:val="00990D3F"/>
    <w:rsid w:val="0099102F"/>
    <w:rsid w:val="0099630D"/>
    <w:rsid w:val="009B309F"/>
    <w:rsid w:val="009C241E"/>
    <w:rsid w:val="009D2F72"/>
    <w:rsid w:val="009D791D"/>
    <w:rsid w:val="009E16D5"/>
    <w:rsid w:val="009E5335"/>
    <w:rsid w:val="009E66F6"/>
    <w:rsid w:val="00A01512"/>
    <w:rsid w:val="00A036A4"/>
    <w:rsid w:val="00A04590"/>
    <w:rsid w:val="00A05453"/>
    <w:rsid w:val="00A1122C"/>
    <w:rsid w:val="00A12448"/>
    <w:rsid w:val="00A12CD6"/>
    <w:rsid w:val="00A14B85"/>
    <w:rsid w:val="00A270FF"/>
    <w:rsid w:val="00A34F84"/>
    <w:rsid w:val="00A43393"/>
    <w:rsid w:val="00A478AE"/>
    <w:rsid w:val="00A51CDA"/>
    <w:rsid w:val="00A52E45"/>
    <w:rsid w:val="00A55C11"/>
    <w:rsid w:val="00A63E9E"/>
    <w:rsid w:val="00A814C5"/>
    <w:rsid w:val="00A84BBB"/>
    <w:rsid w:val="00A90261"/>
    <w:rsid w:val="00A92DA7"/>
    <w:rsid w:val="00AA0A28"/>
    <w:rsid w:val="00AA76EC"/>
    <w:rsid w:val="00AB1F25"/>
    <w:rsid w:val="00AB51D7"/>
    <w:rsid w:val="00AB5FBC"/>
    <w:rsid w:val="00AD14DA"/>
    <w:rsid w:val="00AD6182"/>
    <w:rsid w:val="00AE782E"/>
    <w:rsid w:val="00AF36BB"/>
    <w:rsid w:val="00B02231"/>
    <w:rsid w:val="00B049E6"/>
    <w:rsid w:val="00B16137"/>
    <w:rsid w:val="00B233BD"/>
    <w:rsid w:val="00B23EA3"/>
    <w:rsid w:val="00B270D3"/>
    <w:rsid w:val="00B31064"/>
    <w:rsid w:val="00B42671"/>
    <w:rsid w:val="00B47867"/>
    <w:rsid w:val="00B50D22"/>
    <w:rsid w:val="00B61491"/>
    <w:rsid w:val="00B63A8C"/>
    <w:rsid w:val="00B65118"/>
    <w:rsid w:val="00B6543E"/>
    <w:rsid w:val="00B67AE2"/>
    <w:rsid w:val="00B76757"/>
    <w:rsid w:val="00B80831"/>
    <w:rsid w:val="00B81E4F"/>
    <w:rsid w:val="00B82978"/>
    <w:rsid w:val="00B83611"/>
    <w:rsid w:val="00B84FAD"/>
    <w:rsid w:val="00B855F6"/>
    <w:rsid w:val="00B945E0"/>
    <w:rsid w:val="00BB2B57"/>
    <w:rsid w:val="00BB3274"/>
    <w:rsid w:val="00BB7926"/>
    <w:rsid w:val="00BB7A40"/>
    <w:rsid w:val="00BC3271"/>
    <w:rsid w:val="00BC7B92"/>
    <w:rsid w:val="00BD1754"/>
    <w:rsid w:val="00BD6078"/>
    <w:rsid w:val="00BE11C5"/>
    <w:rsid w:val="00BE1BDC"/>
    <w:rsid w:val="00BE566A"/>
    <w:rsid w:val="00BE7FA5"/>
    <w:rsid w:val="00BF765E"/>
    <w:rsid w:val="00C010FD"/>
    <w:rsid w:val="00C032F2"/>
    <w:rsid w:val="00C13558"/>
    <w:rsid w:val="00C234D7"/>
    <w:rsid w:val="00C251B1"/>
    <w:rsid w:val="00C26EA7"/>
    <w:rsid w:val="00C27376"/>
    <w:rsid w:val="00C3289C"/>
    <w:rsid w:val="00C32EB1"/>
    <w:rsid w:val="00C40510"/>
    <w:rsid w:val="00C40E80"/>
    <w:rsid w:val="00C40F42"/>
    <w:rsid w:val="00C5159E"/>
    <w:rsid w:val="00C55600"/>
    <w:rsid w:val="00C5615C"/>
    <w:rsid w:val="00C60284"/>
    <w:rsid w:val="00C847C8"/>
    <w:rsid w:val="00C91234"/>
    <w:rsid w:val="00C91F74"/>
    <w:rsid w:val="00C9214A"/>
    <w:rsid w:val="00C93F86"/>
    <w:rsid w:val="00C94D8A"/>
    <w:rsid w:val="00C958A1"/>
    <w:rsid w:val="00C95950"/>
    <w:rsid w:val="00CB0132"/>
    <w:rsid w:val="00CB0505"/>
    <w:rsid w:val="00CB0CC3"/>
    <w:rsid w:val="00CB311A"/>
    <w:rsid w:val="00CB455B"/>
    <w:rsid w:val="00CB50B4"/>
    <w:rsid w:val="00CB7173"/>
    <w:rsid w:val="00CC0972"/>
    <w:rsid w:val="00CD1612"/>
    <w:rsid w:val="00CE3BA1"/>
    <w:rsid w:val="00CE583D"/>
    <w:rsid w:val="00CE5FF0"/>
    <w:rsid w:val="00CF47EB"/>
    <w:rsid w:val="00D0320D"/>
    <w:rsid w:val="00D06371"/>
    <w:rsid w:val="00D114C1"/>
    <w:rsid w:val="00D159B8"/>
    <w:rsid w:val="00D16523"/>
    <w:rsid w:val="00D30359"/>
    <w:rsid w:val="00D32571"/>
    <w:rsid w:val="00D3449E"/>
    <w:rsid w:val="00D36F67"/>
    <w:rsid w:val="00D40F69"/>
    <w:rsid w:val="00D50EBE"/>
    <w:rsid w:val="00D53689"/>
    <w:rsid w:val="00D538BC"/>
    <w:rsid w:val="00D55835"/>
    <w:rsid w:val="00D5662A"/>
    <w:rsid w:val="00D64B66"/>
    <w:rsid w:val="00D76B46"/>
    <w:rsid w:val="00D80AE3"/>
    <w:rsid w:val="00D86C5F"/>
    <w:rsid w:val="00DA2EB3"/>
    <w:rsid w:val="00DA3685"/>
    <w:rsid w:val="00DA4DCA"/>
    <w:rsid w:val="00DB3A9C"/>
    <w:rsid w:val="00DB6FDB"/>
    <w:rsid w:val="00DC76BF"/>
    <w:rsid w:val="00DD226E"/>
    <w:rsid w:val="00DD372D"/>
    <w:rsid w:val="00DD5307"/>
    <w:rsid w:val="00DE182D"/>
    <w:rsid w:val="00DE6B16"/>
    <w:rsid w:val="00DE71D8"/>
    <w:rsid w:val="00DF1D40"/>
    <w:rsid w:val="00DF38E5"/>
    <w:rsid w:val="00DF3BA9"/>
    <w:rsid w:val="00DF43B5"/>
    <w:rsid w:val="00E01C26"/>
    <w:rsid w:val="00E1152E"/>
    <w:rsid w:val="00E11578"/>
    <w:rsid w:val="00E11D4F"/>
    <w:rsid w:val="00E233D6"/>
    <w:rsid w:val="00E25F1F"/>
    <w:rsid w:val="00E308EE"/>
    <w:rsid w:val="00E3259F"/>
    <w:rsid w:val="00E32AF9"/>
    <w:rsid w:val="00E36E7A"/>
    <w:rsid w:val="00E4142F"/>
    <w:rsid w:val="00E43205"/>
    <w:rsid w:val="00E46F35"/>
    <w:rsid w:val="00E47492"/>
    <w:rsid w:val="00E61DF9"/>
    <w:rsid w:val="00E64846"/>
    <w:rsid w:val="00E659DF"/>
    <w:rsid w:val="00E65BA1"/>
    <w:rsid w:val="00E75DB3"/>
    <w:rsid w:val="00E7671D"/>
    <w:rsid w:val="00E76D49"/>
    <w:rsid w:val="00E84889"/>
    <w:rsid w:val="00E84A17"/>
    <w:rsid w:val="00E8771C"/>
    <w:rsid w:val="00E963F2"/>
    <w:rsid w:val="00EA3D29"/>
    <w:rsid w:val="00EA5BEE"/>
    <w:rsid w:val="00EB115B"/>
    <w:rsid w:val="00EB1AB9"/>
    <w:rsid w:val="00EB3959"/>
    <w:rsid w:val="00EB3B19"/>
    <w:rsid w:val="00EB43E4"/>
    <w:rsid w:val="00EB6397"/>
    <w:rsid w:val="00EB7675"/>
    <w:rsid w:val="00EC33C7"/>
    <w:rsid w:val="00EC6FEC"/>
    <w:rsid w:val="00ED40E9"/>
    <w:rsid w:val="00ED7833"/>
    <w:rsid w:val="00EE3CA2"/>
    <w:rsid w:val="00EE4301"/>
    <w:rsid w:val="00EE47F5"/>
    <w:rsid w:val="00EE7DB9"/>
    <w:rsid w:val="00EF47C9"/>
    <w:rsid w:val="00EF4BE6"/>
    <w:rsid w:val="00EF6FF1"/>
    <w:rsid w:val="00F03392"/>
    <w:rsid w:val="00F059BB"/>
    <w:rsid w:val="00F11B26"/>
    <w:rsid w:val="00F120C2"/>
    <w:rsid w:val="00F16DD2"/>
    <w:rsid w:val="00F20942"/>
    <w:rsid w:val="00F40272"/>
    <w:rsid w:val="00F42BAD"/>
    <w:rsid w:val="00F50198"/>
    <w:rsid w:val="00F536AF"/>
    <w:rsid w:val="00F6540D"/>
    <w:rsid w:val="00F70676"/>
    <w:rsid w:val="00F70BC6"/>
    <w:rsid w:val="00F93FC8"/>
    <w:rsid w:val="00F950D5"/>
    <w:rsid w:val="00F95D23"/>
    <w:rsid w:val="00FA0B86"/>
    <w:rsid w:val="00FA5535"/>
    <w:rsid w:val="00FB3D99"/>
    <w:rsid w:val="00FB5EC9"/>
    <w:rsid w:val="00FC0ECB"/>
    <w:rsid w:val="00FD5B23"/>
    <w:rsid w:val="00FE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7C261"/>
  <w15:docId w15:val="{0F43DB94-AE06-49EA-A36D-44533DC58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26E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8326E"/>
    <w:pPr>
      <w:keepNext/>
      <w:outlineLvl w:val="0"/>
    </w:pPr>
    <w:rPr>
      <w:rFonts w:ascii="Bazooka" w:hAnsi="Bazooka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58326E"/>
    <w:pPr>
      <w:keepNext/>
      <w:ind w:right="-1800"/>
      <w:outlineLvl w:val="1"/>
    </w:pPr>
    <w:rPr>
      <w:rFonts w:ascii="Bazooka" w:hAnsi="Bazook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58326E"/>
    <w:pPr>
      <w:ind w:left="4320" w:firstLine="720"/>
    </w:pPr>
    <w:rPr>
      <w:rFonts w:ascii="Bazooka" w:hAnsi="Bazooka"/>
      <w:b/>
      <w:bCs/>
      <w:sz w:val="40"/>
    </w:rPr>
  </w:style>
  <w:style w:type="paragraph" w:styleId="NormalWeb">
    <w:name w:val="Normal (Web)"/>
    <w:basedOn w:val="Normal"/>
    <w:semiHidden/>
    <w:rsid w:val="00904197"/>
    <w:pPr>
      <w:spacing w:before="100" w:beforeAutospacing="1" w:after="100" w:afterAutospacing="1"/>
    </w:pPr>
    <w:rPr>
      <w:rFonts w:eastAsia="Calibri"/>
    </w:rPr>
  </w:style>
  <w:style w:type="paragraph" w:styleId="BalloonText">
    <w:name w:val="Balloon Text"/>
    <w:basedOn w:val="Normal"/>
    <w:semiHidden/>
    <w:rsid w:val="004B64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FDB0FCAF71D4982F065CDB371D961" ma:contentTypeVersion="10" ma:contentTypeDescription="Create a new document." ma:contentTypeScope="" ma:versionID="8e52f85cb21cca91883ff9c43ea768e1">
  <xsd:schema xmlns:xsd="http://www.w3.org/2001/XMLSchema" xmlns:xs="http://www.w3.org/2001/XMLSchema" xmlns:p="http://schemas.microsoft.com/office/2006/metadata/properties" xmlns:ns3="9ceea062-d23a-41ff-a563-753165075334" xmlns:ns4="4faa41ff-f7fe-4cbf-92e6-8d1aed018979" targetNamespace="http://schemas.microsoft.com/office/2006/metadata/properties" ma:root="true" ma:fieldsID="fbc2f84f97d9f526525a38024b42d946" ns3:_="" ns4:_="">
    <xsd:import namespace="9ceea062-d23a-41ff-a563-753165075334"/>
    <xsd:import namespace="4faa41ff-f7fe-4cbf-92e6-8d1aed0189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ea062-d23a-41ff-a563-753165075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a41ff-f7fe-4cbf-92e6-8d1aed0189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8F1909-E5B7-420C-BEC6-34982AEC7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eea062-d23a-41ff-a563-753165075334"/>
    <ds:schemaRef ds:uri="4faa41ff-f7fe-4cbf-92e6-8d1aed0189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947E99-D80F-4198-B33F-DB83C969E5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mby Elementary School</vt:lpstr>
    </vt:vector>
  </TitlesOfParts>
  <Company>Cobb County School District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mby Elementary School</dc:title>
  <dc:subject/>
  <dc:creator>Cobb County School District</dc:creator>
  <cp:keywords/>
  <dc:description/>
  <cp:lastModifiedBy>Jason Traster</cp:lastModifiedBy>
  <cp:revision>2</cp:revision>
  <cp:lastPrinted>2017-05-30T18:56:00Z</cp:lastPrinted>
  <dcterms:created xsi:type="dcterms:W3CDTF">2024-05-29T17:56:00Z</dcterms:created>
  <dcterms:modified xsi:type="dcterms:W3CDTF">2024-05-2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FDB0FCAF71D4982F065CDB371D961</vt:lpwstr>
  </property>
</Properties>
</file>